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0" w:name="_GoBack"/>
      <w:bookmarkEnd w:id="0"/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  <w:r w:rsidR="001B7FE2">
        <w:rPr>
          <w:rFonts w:ascii="Times New Roman" w:hAnsi="Times New Roman" w:cs="Times New Roman"/>
          <w:bCs/>
          <w:sz w:val="24"/>
          <w:szCs w:val="24"/>
          <w:lang w:val="sr-Cyrl-CS"/>
        </w:rPr>
        <w:t>А</w:t>
      </w:r>
    </w:p>
    <w:p w:rsidR="00030EE3" w:rsidRPr="003527C6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3527C6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3527C6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3527C6" w:rsidRPr="003527C6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СТАМБЕНЕ ЗАЈЕДНИЦЕ</w:t>
      </w:r>
    </w:p>
    <w:p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927EFB" w:rsidRPr="00927EFB" w:rsidRDefault="00030EE3" w:rsidP="00927EFB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</w:t>
      </w:r>
      <w:r w:rsidR="00927EFB" w:rsidRPr="00927EFB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МЕРА ЕНЕРГЕТСКЕ САНАЦИЈЕ КОЈЕ СЕ ОДНОСЕ НА УНАПРЕЂЕЊЕ ТЕРМИЧКОГ ОМОТАЧА, ТЕРМОТЕХНИЧКИХ ИНСТАЛАЦИЈА И УГРАДЊЕ СОЛАРНИХ КОЛЕКТОРА ЗА ЦЕНТРАЛНУ ПРИПРЕМУ ПОТРОШНЕ ТОПЛЕ ВОДЕ </w:t>
      </w:r>
    </w:p>
    <w:p w:rsidR="00030EE3" w:rsidRPr="00916EC9" w:rsidRDefault="009B2658" w:rsidP="00927EFB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B2658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О ЈАВНОМ ПОЗИВУ УПРАВЕ ЗА ПОДСТИЦАЊЕ И УНАПРЕЂЕЊЕ ЕНЕРГЕТСКЕ ЕФИКАСНОСТИ ЈП1/22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 </w:t>
      </w:r>
      <w:r w:rsidR="00927EFB" w:rsidRPr="00927EFB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ЗА </w:t>
      </w:r>
      <w:r w:rsidR="00927EFB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СТАМБЕНЕ ЗГРАДЕ У </w:t>
      </w:r>
      <w:r w:rsidR="00927EFB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ОПШТИНИ</w:t>
      </w:r>
      <w:r w:rsidR="00E0405B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 ТРГОВИШТЕ</w:t>
      </w:r>
      <w:r w:rsidR="00927EFB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 </w:t>
      </w:r>
    </w:p>
    <w:p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="00DD577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ДАЦИ СТАМБЕНЕ ЗАЈЕДНИЦЕ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72"/>
        <w:gridCol w:w="2998"/>
        <w:gridCol w:w="5779"/>
      </w:tblGrid>
      <w:tr w:rsidR="00030EE3" w:rsidRPr="0066540E" w:rsidTr="00DD577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Назив стамбене заједниц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DD5775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DD5775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ИБ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D5775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DD577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4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DD5775" w:rsidRPr="00675765" w:rsidRDefault="00DD5775" w:rsidP="00DD577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ОВЛАШЋЕНОГ ЛИЦА ЗА ЗАСТУПАЊЕ СТАМБЕНЕ ЗАЈЕДНИЦЕ</w:t>
      </w:r>
    </w:p>
    <w:p w:rsidR="00DD5775" w:rsidRPr="0066540E" w:rsidRDefault="00DD5775" w:rsidP="00DD577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72"/>
        <w:gridCol w:w="2998"/>
        <w:gridCol w:w="5779"/>
      </w:tblGrid>
      <w:tr w:rsidR="00DD5775" w:rsidRPr="0066540E" w:rsidTr="00DD577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Име и презиме  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DD5775" w:rsidRPr="0066540E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75765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Број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DD5775" w:rsidRDefault="00DD577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2432E4" w:rsidRDefault="002432E4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br w:type="page"/>
      </w:r>
    </w:p>
    <w:p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lastRenderedPageBreak/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МЕРА ЗА КОЈУ СЕ ПРИЈАВЉУЈЕТЕ </w:t>
      </w:r>
    </w:p>
    <w:p w:rsidR="006C7EF6" w:rsidRPr="00916EC9" w:rsidRDefault="006C7EF6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675765" w:rsidRPr="0066540E" w:rsidTr="00B547AF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927EFB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F979AC" w:rsidRDefault="005F033B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за стамбене зграде</w:t>
            </w:r>
          </w:p>
        </w:tc>
      </w:tr>
    </w:tbl>
    <w:p w:rsidR="00E0405B" w:rsidRDefault="00E0405B" w:rsidP="00916EC9">
      <w:pPr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bookmarkStart w:id="1" w:name="_Hlk72263790"/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ТРЕНУТНО СТАЊЕ ВАШЕ </w:t>
      </w:r>
      <w:r w:rsidR="00DD5775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СТАМБЕНЕ ЗГРАДЕ</w:t>
      </w:r>
    </w:p>
    <w:tbl>
      <w:tblPr>
        <w:tblStyle w:val="TableGrid"/>
        <w:tblW w:w="3114" w:type="pct"/>
        <w:tblLook w:val="04A0" w:firstRow="1" w:lastRow="0" w:firstColumn="1" w:lastColumn="0" w:noHBand="0" w:noVBand="1"/>
      </w:tblPr>
      <w:tblGrid>
        <w:gridCol w:w="3110"/>
        <w:gridCol w:w="2837"/>
      </w:tblGrid>
      <w:tr w:rsidR="008A0D35" w:rsidRPr="0066540E" w:rsidTr="00211569">
        <w:tc>
          <w:tcPr>
            <w:tcW w:w="2615" w:type="pct"/>
          </w:tcPr>
          <w:p w:rsidR="008A0D35" w:rsidRPr="0066540E" w:rsidRDefault="00195107" w:rsidP="00DD5775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мбен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згради</w:t>
            </w:r>
            <w:proofErr w:type="spellEnd"/>
          </w:p>
        </w:tc>
        <w:tc>
          <w:tcPr>
            <w:tcW w:w="2385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211569">
        <w:tc>
          <w:tcPr>
            <w:tcW w:w="2615" w:type="pct"/>
          </w:tcPr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="001951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5107">
              <w:rPr>
                <w:rFonts w:ascii="Times New Roman" w:hAnsi="Times New Roman" w:cs="Times New Roman"/>
                <w:sz w:val="24"/>
                <w:szCs w:val="24"/>
              </w:rPr>
              <w:t>стамбеној</w:t>
            </w:r>
            <w:proofErr w:type="spellEnd"/>
            <w:r w:rsidR="001951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5107">
              <w:rPr>
                <w:rFonts w:ascii="Times New Roman" w:hAnsi="Times New Roman" w:cs="Times New Roman"/>
                <w:sz w:val="24"/>
                <w:szCs w:val="24"/>
              </w:rPr>
              <w:t>згради</w:t>
            </w:r>
            <w:proofErr w:type="spellEnd"/>
            <w:r w:rsidR="001951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5107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="001951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5107">
              <w:rPr>
                <w:rFonts w:ascii="Times New Roman" w:hAnsi="Times New Roman" w:cs="Times New Roman"/>
                <w:sz w:val="24"/>
                <w:szCs w:val="24"/>
              </w:rPr>
              <w:t>Списку</w:t>
            </w:r>
            <w:proofErr w:type="spellEnd"/>
            <w:r w:rsidR="001951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5107">
              <w:rPr>
                <w:rFonts w:ascii="Times New Roman" w:hAnsi="Times New Roman" w:cs="Times New Roman"/>
                <w:sz w:val="24"/>
                <w:szCs w:val="24"/>
              </w:rPr>
              <w:t>станара</w:t>
            </w:r>
            <w:proofErr w:type="spellEnd"/>
          </w:p>
        </w:tc>
        <w:tc>
          <w:tcPr>
            <w:tcW w:w="2385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211569">
        <w:tc>
          <w:tcPr>
            <w:tcW w:w="2615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5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DD5775" w:rsidRPr="0066540E" w:rsidTr="00211569">
        <w:trPr>
          <w:trHeight w:val="959"/>
        </w:trPr>
        <w:tc>
          <w:tcPr>
            <w:tcW w:w="2615" w:type="pct"/>
          </w:tcPr>
          <w:p w:rsidR="00DD5775" w:rsidRDefault="00195107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мбен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зград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атастр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385" w:type="pct"/>
          </w:tcPr>
          <w:p w:rsidR="00DD5775" w:rsidRDefault="00DD577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AB75F0" w:rsidRPr="0066540E" w:rsidTr="00AB75F0">
        <w:trPr>
          <w:trHeight w:val="389"/>
        </w:trPr>
        <w:tc>
          <w:tcPr>
            <w:tcW w:w="9356" w:type="dxa"/>
            <w:vAlign w:val="center"/>
          </w:tcPr>
          <w:p w:rsidR="00AB75F0" w:rsidRPr="00B84152" w:rsidRDefault="00AB75F0" w:rsidP="00A11CE6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AB75F0" w:rsidRPr="0066540E" w:rsidTr="00AB75F0">
        <w:trPr>
          <w:trHeight w:val="338"/>
        </w:trPr>
        <w:tc>
          <w:tcPr>
            <w:tcW w:w="9356" w:type="dxa"/>
          </w:tcPr>
          <w:p w:rsidR="00AB75F0" w:rsidRPr="0066540E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B75F0" w:rsidRPr="0066540E" w:rsidTr="00AB75F0">
        <w:trPr>
          <w:trHeight w:val="346"/>
        </w:trPr>
        <w:tc>
          <w:tcPr>
            <w:tcW w:w="9356" w:type="dxa"/>
            <w:vAlign w:val="bottom"/>
          </w:tcPr>
          <w:p w:rsidR="00AB75F0" w:rsidRPr="0066540E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AB75F0" w:rsidRPr="0066540E" w:rsidTr="00AB75F0">
        <w:trPr>
          <w:trHeight w:val="346"/>
        </w:trPr>
        <w:tc>
          <w:tcPr>
            <w:tcW w:w="9356" w:type="dxa"/>
            <w:vAlign w:val="bottom"/>
          </w:tcPr>
          <w:p w:rsidR="00AB75F0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</w:tr>
      <w:tr w:rsidR="00AB75F0" w:rsidRPr="0066540E" w:rsidTr="00AB75F0">
        <w:trPr>
          <w:trHeight w:val="346"/>
        </w:trPr>
        <w:tc>
          <w:tcPr>
            <w:tcW w:w="9356" w:type="dxa"/>
            <w:vAlign w:val="bottom"/>
          </w:tcPr>
          <w:p w:rsidR="00AB75F0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B75F0" w:rsidRPr="0066540E" w:rsidRDefault="00AB75F0" w:rsidP="00A11CE6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и </w:t>
            </w:r>
            <w:proofErr w:type="spellStart"/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B75F0" w:rsidRPr="0066540E" w:rsidRDefault="00AB75F0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B75F0" w:rsidRPr="0066540E" w:rsidRDefault="00AB75F0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B75F0" w:rsidRPr="0066540E" w:rsidRDefault="00AB75F0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B75F0" w:rsidRPr="0066540E" w:rsidRDefault="00AB75F0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</w:tr>
    </w:tbl>
    <w:p w:rsidR="00916EC9" w:rsidRDefault="00AB75F0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proofErr w:type="gram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  <w:r w:rsidR="00916EC9">
        <w:rPr>
          <w:rFonts w:ascii="Times New Roman" w:eastAsia="Times New Roman" w:hAnsi="Times New Roman" w:cs="Times New Roman"/>
          <w:sz w:val="24"/>
          <w:szCs w:val="24"/>
          <w:lang w:val="sr-Cyrl-CS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5F033B" w:rsidTr="00FC6B72">
        <w:tc>
          <w:tcPr>
            <w:tcW w:w="9323" w:type="dxa"/>
          </w:tcPr>
          <w:p w:rsidR="005F033B" w:rsidRPr="00B66347" w:rsidRDefault="005F033B" w:rsidP="00FC6B7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5F033B" w:rsidTr="00FC6B72">
        <w:tc>
          <w:tcPr>
            <w:tcW w:w="9323" w:type="dxa"/>
            <w:vAlign w:val="center"/>
          </w:tcPr>
          <w:p w:rsidR="005F033B" w:rsidRPr="00916EC9" w:rsidRDefault="005F033B" w:rsidP="005F033B">
            <w:pPr>
              <w:pStyle w:val="ListParagraph"/>
              <w:numPr>
                <w:ilvl w:val="0"/>
                <w:numId w:val="10"/>
              </w:numPr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5F033B" w:rsidRPr="003E5425" w:rsidRDefault="005F033B" w:rsidP="00FC6B72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5F033B" w:rsidRDefault="005F033B" w:rsidP="00FC6B72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13E39E71" wp14:editId="1E4201C9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lang w:val="en-US"/>
              </w:rPr>
              <w:drawing>
                <wp:inline distT="0" distB="0" distL="0" distR="0" wp14:anchorId="654B405A" wp14:editId="12F0AFB7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F033B" w:rsidRDefault="005F033B" w:rsidP="00FC6B7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5F033B" w:rsidRDefault="005F033B" w:rsidP="00FC6B7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F033B" w:rsidTr="00FC6B72">
        <w:trPr>
          <w:trHeight w:val="4319"/>
        </w:trPr>
        <w:tc>
          <w:tcPr>
            <w:tcW w:w="9323" w:type="dxa"/>
            <w:vAlign w:val="center"/>
          </w:tcPr>
          <w:p w:rsidR="005F033B" w:rsidRDefault="005F033B" w:rsidP="005F033B">
            <w:pPr>
              <w:pStyle w:val="ListParagraph"/>
              <w:numPr>
                <w:ilvl w:val="0"/>
                <w:numId w:val="10"/>
              </w:numPr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В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5F033B" w:rsidRPr="003E5425" w:rsidRDefault="005F033B" w:rsidP="00FC6B72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59264" behindDoc="0" locked="0" layoutInCell="1" allowOverlap="1" wp14:anchorId="3691ABFD" wp14:editId="0D7FDEB5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1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5F033B" w:rsidRPr="00EC747B" w:rsidRDefault="005F033B" w:rsidP="00FC6B72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7D8F7867" wp14:editId="040AFF88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033B" w:rsidTr="00FC6B72">
        <w:trPr>
          <w:trHeight w:val="2582"/>
        </w:trPr>
        <w:tc>
          <w:tcPr>
            <w:tcW w:w="9323" w:type="dxa"/>
          </w:tcPr>
          <w:p w:rsidR="005F033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1312" behindDoc="0" locked="0" layoutInCell="1" allowOverlap="1" wp14:anchorId="34F9BE7A" wp14:editId="6C0D1F64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0288" behindDoc="0" locked="0" layoutInCell="1" allowOverlap="1" wp14:anchorId="4E7A2DB2" wp14:editId="4037F4EF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 прозори са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8A0ADF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F033B" w:rsidTr="00FC6B72">
        <w:trPr>
          <w:trHeight w:val="2420"/>
        </w:trPr>
        <w:tc>
          <w:tcPr>
            <w:tcW w:w="9323" w:type="dxa"/>
          </w:tcPr>
          <w:p w:rsidR="005F033B" w:rsidRDefault="005F033B" w:rsidP="00FC6B72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  <w:proofErr w:type="spellEnd"/>
          </w:p>
          <w:p w:rsidR="005F033B" w:rsidRDefault="005F033B" w:rsidP="00FC6B72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62336" behindDoc="0" locked="0" layoutInCell="1" allowOverlap="1" wp14:anchorId="3DBC448C" wp14:editId="7A9E92E3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5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5F033B" w:rsidRPr="00EC747B" w:rsidRDefault="005F033B" w:rsidP="00FC6B72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proofErr w:type="gramStart"/>
      <w:r w:rsidRPr="003E5425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 w:rsidR="001027F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1027F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1027F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1027F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bookmarkEnd w:id="1"/>
    <w:p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4643B5" w:rsidRDefault="005F033B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Оцењивање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рангирање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пројеката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врши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правилником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којим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уређује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расподела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средстава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града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општине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применом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критеријума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из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одељка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5F033B">
        <w:rPr>
          <w:rFonts w:ascii="Times New Roman" w:hAnsi="Times New Roman" w:cs="Times New Roman"/>
          <w:sz w:val="24"/>
          <w:szCs w:val="24"/>
        </w:rPr>
        <w:t xml:space="preserve">VIII 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Јавног</w:t>
      </w:r>
      <w:proofErr w:type="spellEnd"/>
      <w:proofErr w:type="gram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конкурса</w:t>
      </w:r>
      <w:proofErr w:type="spellEnd"/>
      <w:r w:rsidR="004643B5"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</w:t>
      </w:r>
      <w:proofErr w:type="gramStart"/>
      <w:r w:rsidRPr="0066540E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AB75F0">
        <w:rPr>
          <w:rFonts w:ascii="Times New Roman" w:hAnsi="Times New Roman" w:cs="Times New Roman"/>
          <w:sz w:val="24"/>
          <w:szCs w:val="24"/>
          <w:lang w:val="sr-Cyrl-R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---------------------------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66540E">
      <w:headerReference w:type="default" r:id="rId16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E20BC" w:rsidRDefault="003E20BC" w:rsidP="00CB7E8C">
      <w:pPr>
        <w:spacing w:after="0" w:line="240" w:lineRule="auto"/>
      </w:pPr>
      <w:r>
        <w:separator/>
      </w:r>
    </w:p>
  </w:endnote>
  <w:endnote w:type="continuationSeparator" w:id="0">
    <w:p w:rsidR="003E20BC" w:rsidRDefault="003E20BC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altName w:val="Arial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E20BC" w:rsidRDefault="003E20BC" w:rsidP="00CB7E8C">
      <w:pPr>
        <w:spacing w:after="0" w:line="240" w:lineRule="auto"/>
      </w:pPr>
      <w:r>
        <w:separator/>
      </w:r>
    </w:p>
  </w:footnote>
  <w:footnote w:type="continuationSeparator" w:id="0">
    <w:p w:rsidR="003E20BC" w:rsidRDefault="003E20BC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7432FD4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540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6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21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5EFA"/>
    <w:rsid w:val="00062C9F"/>
    <w:rsid w:val="00065935"/>
    <w:rsid w:val="00096283"/>
    <w:rsid w:val="000A570B"/>
    <w:rsid w:val="000A762E"/>
    <w:rsid w:val="000B5B83"/>
    <w:rsid w:val="000D4ACD"/>
    <w:rsid w:val="000D62C7"/>
    <w:rsid w:val="000F34C9"/>
    <w:rsid w:val="001027FF"/>
    <w:rsid w:val="00103269"/>
    <w:rsid w:val="00115E5A"/>
    <w:rsid w:val="00121771"/>
    <w:rsid w:val="0014319D"/>
    <w:rsid w:val="001444DB"/>
    <w:rsid w:val="00145D69"/>
    <w:rsid w:val="00157B30"/>
    <w:rsid w:val="00165F07"/>
    <w:rsid w:val="00195107"/>
    <w:rsid w:val="001B7FE2"/>
    <w:rsid w:val="0020470D"/>
    <w:rsid w:val="00211569"/>
    <w:rsid w:val="00215AAC"/>
    <w:rsid w:val="002432E4"/>
    <w:rsid w:val="0025393F"/>
    <w:rsid w:val="002B31BC"/>
    <w:rsid w:val="002B5978"/>
    <w:rsid w:val="002C788C"/>
    <w:rsid w:val="002D37E0"/>
    <w:rsid w:val="002E662A"/>
    <w:rsid w:val="00343D05"/>
    <w:rsid w:val="003508D9"/>
    <w:rsid w:val="003527C6"/>
    <w:rsid w:val="0036675E"/>
    <w:rsid w:val="00370499"/>
    <w:rsid w:val="0037793F"/>
    <w:rsid w:val="003967AD"/>
    <w:rsid w:val="003D67B7"/>
    <w:rsid w:val="003E20BC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711FF"/>
    <w:rsid w:val="004A60B6"/>
    <w:rsid w:val="004A7CF4"/>
    <w:rsid w:val="004D2C2E"/>
    <w:rsid w:val="004D6560"/>
    <w:rsid w:val="004D6873"/>
    <w:rsid w:val="004D7ACC"/>
    <w:rsid w:val="004E3338"/>
    <w:rsid w:val="004F2A9E"/>
    <w:rsid w:val="004F4F22"/>
    <w:rsid w:val="00503952"/>
    <w:rsid w:val="005220B1"/>
    <w:rsid w:val="0052721F"/>
    <w:rsid w:val="00556FCB"/>
    <w:rsid w:val="00574062"/>
    <w:rsid w:val="0058199F"/>
    <w:rsid w:val="00582A8D"/>
    <w:rsid w:val="005A2199"/>
    <w:rsid w:val="005C600A"/>
    <w:rsid w:val="005E2557"/>
    <w:rsid w:val="005F033B"/>
    <w:rsid w:val="00611DB8"/>
    <w:rsid w:val="00612AAC"/>
    <w:rsid w:val="0063538F"/>
    <w:rsid w:val="00636B92"/>
    <w:rsid w:val="0065562C"/>
    <w:rsid w:val="00655BC0"/>
    <w:rsid w:val="00660350"/>
    <w:rsid w:val="0066540E"/>
    <w:rsid w:val="00670599"/>
    <w:rsid w:val="00675765"/>
    <w:rsid w:val="00682E9E"/>
    <w:rsid w:val="00696A29"/>
    <w:rsid w:val="006A5358"/>
    <w:rsid w:val="006C252A"/>
    <w:rsid w:val="006C7EF6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C0075"/>
    <w:rsid w:val="00810731"/>
    <w:rsid w:val="00811065"/>
    <w:rsid w:val="00814F24"/>
    <w:rsid w:val="008524A5"/>
    <w:rsid w:val="00871655"/>
    <w:rsid w:val="00882D11"/>
    <w:rsid w:val="008868D5"/>
    <w:rsid w:val="008968B4"/>
    <w:rsid w:val="008A0D35"/>
    <w:rsid w:val="008A53BC"/>
    <w:rsid w:val="008A6489"/>
    <w:rsid w:val="008B4FC3"/>
    <w:rsid w:val="008E0438"/>
    <w:rsid w:val="008E3243"/>
    <w:rsid w:val="008E3768"/>
    <w:rsid w:val="00902AE4"/>
    <w:rsid w:val="00913FD2"/>
    <w:rsid w:val="00916EC9"/>
    <w:rsid w:val="009242B9"/>
    <w:rsid w:val="00927EFB"/>
    <w:rsid w:val="0097541E"/>
    <w:rsid w:val="0097747A"/>
    <w:rsid w:val="00983E78"/>
    <w:rsid w:val="00996108"/>
    <w:rsid w:val="009B2658"/>
    <w:rsid w:val="009B4BCA"/>
    <w:rsid w:val="009E1035"/>
    <w:rsid w:val="009E2DD9"/>
    <w:rsid w:val="009F3C49"/>
    <w:rsid w:val="00A0389E"/>
    <w:rsid w:val="00A20A23"/>
    <w:rsid w:val="00A51C28"/>
    <w:rsid w:val="00A55C46"/>
    <w:rsid w:val="00A654CB"/>
    <w:rsid w:val="00A85075"/>
    <w:rsid w:val="00A86C81"/>
    <w:rsid w:val="00A949DA"/>
    <w:rsid w:val="00AB0591"/>
    <w:rsid w:val="00AB75F0"/>
    <w:rsid w:val="00AC155C"/>
    <w:rsid w:val="00AE07AA"/>
    <w:rsid w:val="00AE5A07"/>
    <w:rsid w:val="00AF4E34"/>
    <w:rsid w:val="00B159AD"/>
    <w:rsid w:val="00B335B4"/>
    <w:rsid w:val="00B47963"/>
    <w:rsid w:val="00B547AF"/>
    <w:rsid w:val="00B66347"/>
    <w:rsid w:val="00B74A26"/>
    <w:rsid w:val="00B8177E"/>
    <w:rsid w:val="00B84152"/>
    <w:rsid w:val="00B84EE2"/>
    <w:rsid w:val="00B90B12"/>
    <w:rsid w:val="00BC3C11"/>
    <w:rsid w:val="00BC770A"/>
    <w:rsid w:val="00BD7CE2"/>
    <w:rsid w:val="00BE3026"/>
    <w:rsid w:val="00C02441"/>
    <w:rsid w:val="00C0509B"/>
    <w:rsid w:val="00C24AF8"/>
    <w:rsid w:val="00C25E9C"/>
    <w:rsid w:val="00C43679"/>
    <w:rsid w:val="00C462E1"/>
    <w:rsid w:val="00C50153"/>
    <w:rsid w:val="00CB0FBC"/>
    <w:rsid w:val="00CB2FAD"/>
    <w:rsid w:val="00CB7E8C"/>
    <w:rsid w:val="00CC75CC"/>
    <w:rsid w:val="00CC78DF"/>
    <w:rsid w:val="00D07FF1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D5775"/>
    <w:rsid w:val="00DE4C76"/>
    <w:rsid w:val="00DF060B"/>
    <w:rsid w:val="00DF24FD"/>
    <w:rsid w:val="00DF753A"/>
    <w:rsid w:val="00E0405B"/>
    <w:rsid w:val="00E125BD"/>
    <w:rsid w:val="00E3226C"/>
    <w:rsid w:val="00E51326"/>
    <w:rsid w:val="00E602FC"/>
    <w:rsid w:val="00E77614"/>
    <w:rsid w:val="00E824A4"/>
    <w:rsid w:val="00E85733"/>
    <w:rsid w:val="00EA0721"/>
    <w:rsid w:val="00EA3CAF"/>
    <w:rsid w:val="00EF59A7"/>
    <w:rsid w:val="00F22C3C"/>
    <w:rsid w:val="00F43B94"/>
    <w:rsid w:val="00F45133"/>
    <w:rsid w:val="00F46C23"/>
    <w:rsid w:val="00F7002D"/>
    <w:rsid w:val="00F775AD"/>
    <w:rsid w:val="00F979AC"/>
    <w:rsid w:val="00FA01F1"/>
    <w:rsid w:val="00FC228D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927EF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927E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3A9E5C-4F21-4566-A87F-BF68863565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50</Words>
  <Characters>199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DIREKCIJA-TEHNIKA</cp:lastModifiedBy>
  <cp:revision>2</cp:revision>
  <cp:lastPrinted>2021-08-06T05:50:00Z</cp:lastPrinted>
  <dcterms:created xsi:type="dcterms:W3CDTF">2022-07-04T06:57:00Z</dcterms:created>
  <dcterms:modified xsi:type="dcterms:W3CDTF">2022-07-04T06:57:00Z</dcterms:modified>
</cp:coreProperties>
</file>